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B04B5" w14:textId="63398B32" w:rsidR="00D60E1D" w:rsidRDefault="00FE56C0">
      <w:pPr>
        <w:rPr>
          <w:lang w:val="es-419"/>
        </w:rPr>
      </w:pPr>
      <w:r>
        <w:rPr>
          <w:lang w:val="es-419"/>
        </w:rPr>
        <w:t>FACTOR OF CONSEQUENCES</w:t>
      </w:r>
    </w:p>
    <w:p w14:paraId="5B91CD55" w14:textId="77777777" w:rsidR="00FE56C0" w:rsidRPr="00FE56C0" w:rsidRDefault="00FE56C0" w:rsidP="00FE56C0">
      <w:r w:rsidRPr="00FE56C0">
        <w:t>1. If (Overload-of-other-units is Negligible) and (Mean-Load is Negligible) and (Critical-Loads is None) and (Oil-Volume is Low) and (Proximity-to-other-buildings is Negligible) and (Penalties is Low) then (Consequence-Factor is Very-Low) (1)</w:t>
      </w:r>
    </w:p>
    <w:p w14:paraId="037F1EDC" w14:textId="77777777" w:rsidR="00FE56C0" w:rsidRPr="00FE56C0" w:rsidRDefault="00FE56C0" w:rsidP="00FE56C0">
      <w:r w:rsidRPr="00FE56C0">
        <w:t xml:space="preserve">2. If (Oil-Volume is Low) and (Proximity-to-other-buildings is Very-high) then (Consequence-Factor is Very-Low) (1)                                                                                                                               </w:t>
      </w:r>
    </w:p>
    <w:p w14:paraId="3ECF7D64" w14:textId="77777777" w:rsidR="00FE56C0" w:rsidRPr="00FE56C0" w:rsidRDefault="00FE56C0" w:rsidP="00FE56C0">
      <w:r w:rsidRPr="00FE56C0">
        <w:t xml:space="preserve">3. If (Oil-Volume is Low) and (Proximity-to-other-buildings is Low) then (Consequence-Factor is Very-Low) (1)                                                                                                                                     </w:t>
      </w:r>
    </w:p>
    <w:p w14:paraId="390A4A42" w14:textId="77777777" w:rsidR="00FE56C0" w:rsidRPr="00FE56C0" w:rsidRDefault="00FE56C0" w:rsidP="00FE56C0">
      <w:r w:rsidRPr="00FE56C0">
        <w:t xml:space="preserve">4. If (Overload-of-other-units is Negligible) and (Mean-Load is Negligible) then (Consequence-Factor is Very-Low) (1)                                                                                                                             </w:t>
      </w:r>
    </w:p>
    <w:p w14:paraId="5ACF9327" w14:textId="77777777" w:rsidR="00FE56C0" w:rsidRPr="00FE56C0" w:rsidRDefault="00FE56C0" w:rsidP="00FE56C0">
      <w:r w:rsidRPr="00FE56C0">
        <w:t xml:space="preserve">5. If (Overload-of-other-units is Low) and (Mean-Load is Negligible) then (Consequence-Factor is Very-Low) (1)                                                                                                                                    </w:t>
      </w:r>
    </w:p>
    <w:p w14:paraId="684D1C74" w14:textId="77777777" w:rsidR="00FE56C0" w:rsidRPr="00FE56C0" w:rsidRDefault="00FE56C0" w:rsidP="00FE56C0">
      <w:r w:rsidRPr="00FE56C0">
        <w:t xml:space="preserve">6. If (Mean-Load is Negligible) and (Critical-Loads is not None) then (Consequence-Factor is Very-Low) (1)                                                                                                                                        </w:t>
      </w:r>
    </w:p>
    <w:p w14:paraId="71496D72" w14:textId="77777777" w:rsidR="00FE56C0" w:rsidRPr="00FE56C0" w:rsidRDefault="00FE56C0" w:rsidP="00FE56C0">
      <w:r w:rsidRPr="00FE56C0">
        <w:t xml:space="preserve">7. If (Mean-Load is Low) and (Critical-Loads is not None) then (Consequence-Factor is Very-Low) (1)                                                                                                                                               </w:t>
      </w:r>
    </w:p>
    <w:p w14:paraId="28F8B06B" w14:textId="77777777" w:rsidR="00FE56C0" w:rsidRPr="00FE56C0" w:rsidRDefault="00FE56C0" w:rsidP="00FE56C0">
      <w:r w:rsidRPr="00FE56C0">
        <w:t xml:space="preserve">8. If (Overload-of-other-units is Low) or (Mean-Load is Negligible) or (Oil-Volume is Low) or (Proximity-to-other-buildings is Low) or (Penalties is Low) then (Consequence-Factor is Low) (1)                                                    </w:t>
      </w:r>
    </w:p>
    <w:p w14:paraId="6794B20A" w14:textId="77777777" w:rsidR="00FE56C0" w:rsidRPr="00FE56C0" w:rsidRDefault="00FE56C0" w:rsidP="00FE56C0">
      <w:r w:rsidRPr="00FE56C0">
        <w:t xml:space="preserve">9. If (Overload-of-other-units is Low) or (Mean-Load is Low) or (Oil-Volume is Low) or (Proximity-to-other-buildings is Low) or (Penalties is Low) then (Consequence-Factor is Low) (1)                                                           </w:t>
      </w:r>
    </w:p>
    <w:p w14:paraId="4E7F1A2D" w14:textId="77777777" w:rsidR="00FE56C0" w:rsidRPr="00FE56C0" w:rsidRDefault="00FE56C0" w:rsidP="00FE56C0">
      <w:r w:rsidRPr="00FE56C0">
        <w:t xml:space="preserve">10. If (Oil-Volume is Moderate) and (Proximity-to-other-buildings is Negligible) then (Consequence-Factor is Low) (1)                                                                                                                             </w:t>
      </w:r>
    </w:p>
    <w:p w14:paraId="7D1C0371" w14:textId="77777777" w:rsidR="00FE56C0" w:rsidRPr="00FE56C0" w:rsidRDefault="00FE56C0" w:rsidP="00FE56C0">
      <w:r w:rsidRPr="00FE56C0">
        <w:t xml:space="preserve">11. If (Overload-of-other-units is Moderate) and (Mean-Load is Negligible) then (Consequence-Factor is Low) (1)                                                                                                                                   </w:t>
      </w:r>
    </w:p>
    <w:p w14:paraId="36BCF0C0" w14:textId="77777777" w:rsidR="00FE56C0" w:rsidRPr="00FE56C0" w:rsidRDefault="00FE56C0" w:rsidP="00FE56C0">
      <w:r w:rsidRPr="00FE56C0">
        <w:t xml:space="preserve">12. If (Overload-of-other-units is Low) and (Mean-Load is Low) then (Consequence-Factor is Low) (1)                                                                                                                                               </w:t>
      </w:r>
    </w:p>
    <w:p w14:paraId="096CC268" w14:textId="77777777" w:rsidR="00FE56C0" w:rsidRPr="00FE56C0" w:rsidRDefault="00FE56C0" w:rsidP="00FE56C0">
      <w:r w:rsidRPr="00FE56C0">
        <w:t xml:space="preserve">13. If (Overload-of-other-units is Negligible) and (Mean-Load is Moderate) then (Consequence-Factor is Low) (1)                                                                                                                                   </w:t>
      </w:r>
    </w:p>
    <w:p w14:paraId="2C6ABC4A" w14:textId="77777777" w:rsidR="00FE56C0" w:rsidRPr="00FE56C0" w:rsidRDefault="00FE56C0" w:rsidP="00FE56C0">
      <w:r w:rsidRPr="00FE56C0">
        <w:t xml:space="preserve">14. If (Mean-Load is Moderate) and (Critical-Loads is None) then (Consequence-Factor is Low) (1)                                                                                                                                                  </w:t>
      </w:r>
    </w:p>
    <w:p w14:paraId="15C638AE" w14:textId="77777777" w:rsidR="00FE56C0" w:rsidRPr="00FE56C0" w:rsidRDefault="00FE56C0" w:rsidP="00FE56C0">
      <w:r w:rsidRPr="00FE56C0">
        <w:t xml:space="preserve">15. If (Mean-Load is Negligible) and (Critical-Loads is Moderate) then (Consequence-Factor is Low) (1)                                                                                                                                            </w:t>
      </w:r>
    </w:p>
    <w:p w14:paraId="70791DDC" w14:textId="77777777" w:rsidR="00FE56C0" w:rsidRPr="00FE56C0" w:rsidRDefault="00FE56C0" w:rsidP="00FE56C0">
      <w:r w:rsidRPr="00FE56C0">
        <w:t xml:space="preserve">16. If (Mean-Load is Low) and (Critical-Loads is Moderate) then (Consequence-Factor is Low) (1)                                                                                                                                                   </w:t>
      </w:r>
    </w:p>
    <w:p w14:paraId="717B7907" w14:textId="77777777" w:rsidR="00FE56C0" w:rsidRPr="00FE56C0" w:rsidRDefault="00FE56C0" w:rsidP="00FE56C0">
      <w:r w:rsidRPr="00FE56C0">
        <w:t xml:space="preserve">17. If (Oil-Volume is Moderate) or (Proximity-to-other-buildings is Moderate) or (Penalties is Moderate) then (Consequence-Factor is Moderate) (1)                                                                                                </w:t>
      </w:r>
    </w:p>
    <w:p w14:paraId="28DF0857" w14:textId="77777777" w:rsidR="00FE56C0" w:rsidRPr="00FE56C0" w:rsidRDefault="00FE56C0" w:rsidP="00FE56C0">
      <w:r w:rsidRPr="00FE56C0">
        <w:lastRenderedPageBreak/>
        <w:t xml:space="preserve">18. If (Oil-Volume is Low) and (Proximity-to-other-buildings is Moderate) then (Consequence-Factor is Moderate) (1)                                                                                                                               </w:t>
      </w:r>
    </w:p>
    <w:p w14:paraId="0F4FC2C2" w14:textId="77777777" w:rsidR="00FE56C0" w:rsidRPr="00FE56C0" w:rsidRDefault="00FE56C0" w:rsidP="00FE56C0">
      <w:r w:rsidRPr="00FE56C0">
        <w:t xml:space="preserve">19. If (Oil-Volume is Low) and (Proximity-to-other-buildings is High) then (Consequence-Factor is Moderate) (1)                                                                                                                                   </w:t>
      </w:r>
    </w:p>
    <w:p w14:paraId="01EF3518" w14:textId="77777777" w:rsidR="00FE56C0" w:rsidRPr="00FE56C0" w:rsidRDefault="00FE56C0" w:rsidP="00FE56C0">
      <w:r w:rsidRPr="00FE56C0">
        <w:t xml:space="preserve">20. If (Oil-Volume is Moderate) and (Proximity-to-other-buildings is Low) then (Consequence-Factor is Moderate) (1)                                                                                                                               </w:t>
      </w:r>
    </w:p>
    <w:p w14:paraId="50D47810" w14:textId="77777777" w:rsidR="00FE56C0" w:rsidRPr="00FE56C0" w:rsidRDefault="00FE56C0" w:rsidP="00FE56C0">
      <w:r w:rsidRPr="00FE56C0">
        <w:t xml:space="preserve">21. If (Oil-Volume is High) and (Proximity-to-other-buildings is Negligible) then (Consequence-Factor is Moderate) (1)                                                                                                                            </w:t>
      </w:r>
    </w:p>
    <w:p w14:paraId="020EED50" w14:textId="77777777" w:rsidR="00FE56C0" w:rsidRPr="00FE56C0" w:rsidRDefault="00FE56C0" w:rsidP="00FE56C0">
      <w:r w:rsidRPr="00FE56C0">
        <w:t xml:space="preserve">22. If (Oil-Volume is High) and (Proximity-to-other-buildings is Low) then (Consequence-Factor is Moderate) (1)                                                                                                                                   </w:t>
      </w:r>
    </w:p>
    <w:p w14:paraId="11B2C4F9" w14:textId="77777777" w:rsidR="00FE56C0" w:rsidRPr="00FE56C0" w:rsidRDefault="00FE56C0" w:rsidP="00FE56C0">
      <w:r w:rsidRPr="00FE56C0">
        <w:t xml:space="preserve">23. If (Overload-of-other-units is Moderate) and (Mean-Load is Low) then (Consequence-Factor is Moderate) (1)                                                                                                                                     </w:t>
      </w:r>
    </w:p>
    <w:p w14:paraId="123B2CB3" w14:textId="77777777" w:rsidR="00FE56C0" w:rsidRPr="00FE56C0" w:rsidRDefault="00FE56C0" w:rsidP="00FE56C0">
      <w:r w:rsidRPr="00FE56C0">
        <w:t xml:space="preserve">24. If (Overload-of-other-units is Low) and (Mean-Load is Moderate) then (Consequence-Factor is Moderate) (1)                                                                                                                                     </w:t>
      </w:r>
    </w:p>
    <w:p w14:paraId="032E87E7" w14:textId="77777777" w:rsidR="00FE56C0" w:rsidRPr="00FE56C0" w:rsidRDefault="00FE56C0" w:rsidP="00FE56C0">
      <w:r w:rsidRPr="00FE56C0">
        <w:t xml:space="preserve">25. If (Overload-of-other-units is Low) and (Mean-Load is High) then (Consequence-Factor is Moderate) (1)                                                                                                                                         </w:t>
      </w:r>
    </w:p>
    <w:p w14:paraId="2B20573A" w14:textId="77777777" w:rsidR="00FE56C0" w:rsidRPr="00FE56C0" w:rsidRDefault="00FE56C0" w:rsidP="00FE56C0">
      <w:r w:rsidRPr="00FE56C0">
        <w:t xml:space="preserve">26. If (Mean-Load is High) and (Critical-Loads is None) then (Consequence-Factor is Moderate) (1)                                                                                                                                                 </w:t>
      </w:r>
    </w:p>
    <w:p w14:paraId="12BF094B" w14:textId="77777777" w:rsidR="00FE56C0" w:rsidRPr="00FE56C0" w:rsidRDefault="00FE56C0" w:rsidP="00FE56C0">
      <w:r w:rsidRPr="00FE56C0">
        <w:t xml:space="preserve">27. If (Mean-Load is Very-high) and (Critical-Loads is None) then (Consequence-Factor is Moderate) (1)                                                                                                                                            </w:t>
      </w:r>
    </w:p>
    <w:p w14:paraId="45D435B9" w14:textId="77777777" w:rsidR="00FE56C0" w:rsidRPr="00FE56C0" w:rsidRDefault="00FE56C0" w:rsidP="00FE56C0">
      <w:r w:rsidRPr="00FE56C0">
        <w:t xml:space="preserve">28. If (Mean-Load is Moderate) and (Critical-Loads is Moderate) then (Consequence-Factor is Moderate) (1)                                                                                                                                         </w:t>
      </w:r>
    </w:p>
    <w:p w14:paraId="791DCBE0" w14:textId="77777777" w:rsidR="00FE56C0" w:rsidRPr="00FE56C0" w:rsidRDefault="00FE56C0" w:rsidP="00FE56C0">
      <w:r w:rsidRPr="00FE56C0">
        <w:t xml:space="preserve">29. If (Mean-Load is Low) then (Consequence-Factor is Moderate) (1)                                                                                                                                                                               </w:t>
      </w:r>
    </w:p>
    <w:p w14:paraId="07235022" w14:textId="77777777" w:rsidR="00FE56C0" w:rsidRPr="00FE56C0" w:rsidRDefault="00FE56C0" w:rsidP="00FE56C0">
      <w:r w:rsidRPr="00FE56C0">
        <w:t xml:space="preserve">30. If (Mean-Load is Negligible) then (Consequence-Factor is Moderate) (1)                                                                                                                                                                        </w:t>
      </w:r>
    </w:p>
    <w:p w14:paraId="70C5D049" w14:textId="77777777" w:rsidR="00FE56C0" w:rsidRPr="00FE56C0" w:rsidRDefault="00FE56C0" w:rsidP="00FE56C0">
      <w:r w:rsidRPr="00FE56C0">
        <w:t xml:space="preserve">31. If (Overload-of-other-units is Moderate) or (Mean-Load is Moderate) or (Critical-Loads is Moderate) or (Oil-Volume is High) or (Proximity-to-other-buildings is High) or (Penalties is High) then (Consequence-Factor is High) (1)            </w:t>
      </w:r>
    </w:p>
    <w:p w14:paraId="6FD4799A" w14:textId="77777777" w:rsidR="00FE56C0" w:rsidRPr="00FE56C0" w:rsidRDefault="00FE56C0" w:rsidP="00FE56C0">
      <w:r w:rsidRPr="00FE56C0">
        <w:t xml:space="preserve">32. If (Oil-Volume is Low) and (Proximity-to-other-buildings is Very-high) then (Consequence-Factor is High) (1)                                                                                                                                  </w:t>
      </w:r>
    </w:p>
    <w:p w14:paraId="4549F72A" w14:textId="77777777" w:rsidR="00FE56C0" w:rsidRPr="00FE56C0" w:rsidRDefault="00FE56C0" w:rsidP="00FE56C0">
      <w:r w:rsidRPr="00FE56C0">
        <w:t xml:space="preserve">33. If (Oil-Volume is Moderate) and (Proximity-to-other-buildings is High) then (Consequence-Factor is High) (1)                                                                                                                                  </w:t>
      </w:r>
    </w:p>
    <w:p w14:paraId="419BE797" w14:textId="77777777" w:rsidR="00FE56C0" w:rsidRPr="00FE56C0" w:rsidRDefault="00FE56C0" w:rsidP="00FE56C0">
      <w:r w:rsidRPr="00FE56C0">
        <w:t xml:space="preserve">34. If (Oil-Volume is High) and (Proximity-to-other-buildings is Negligible) then (Consequence-Factor is High) (1)                                                                                                                                </w:t>
      </w:r>
    </w:p>
    <w:p w14:paraId="151063D3" w14:textId="77777777" w:rsidR="00FE56C0" w:rsidRPr="00FE56C0" w:rsidRDefault="00FE56C0" w:rsidP="00FE56C0">
      <w:r w:rsidRPr="00FE56C0">
        <w:t xml:space="preserve">35. If (Overload-of-other-units is high) and (Mean-Load is Negligible) then (Consequence-Factor is High) (1)                                                                                                                                      </w:t>
      </w:r>
    </w:p>
    <w:p w14:paraId="30D25292" w14:textId="77777777" w:rsidR="00FE56C0" w:rsidRPr="00FE56C0" w:rsidRDefault="00FE56C0" w:rsidP="00FE56C0">
      <w:r w:rsidRPr="00FE56C0">
        <w:lastRenderedPageBreak/>
        <w:t xml:space="preserve">36. If (Overload-of-other-units is high) and (Mean-Load is Low) then (Consequence-Factor is High) (1)                                                                                                                                             </w:t>
      </w:r>
    </w:p>
    <w:p w14:paraId="0FB6785E" w14:textId="77777777" w:rsidR="00FE56C0" w:rsidRPr="00FE56C0" w:rsidRDefault="00FE56C0" w:rsidP="00FE56C0">
      <w:r w:rsidRPr="00FE56C0">
        <w:t xml:space="preserve">37. If (Overload-of-other-units is high) and (Mean-Load is Moderate) then (Consequence-Factor is High) (1)                                                                                                                                        </w:t>
      </w:r>
    </w:p>
    <w:p w14:paraId="66347301" w14:textId="77777777" w:rsidR="00FE56C0" w:rsidRPr="00FE56C0" w:rsidRDefault="00FE56C0" w:rsidP="00FE56C0">
      <w:r w:rsidRPr="00FE56C0">
        <w:t xml:space="preserve">38. If (Overload-of-other-units is Moderate) and (Mean-Load is Moderate) then (Consequence-Factor is High) (1)                                                                                                                                    </w:t>
      </w:r>
    </w:p>
    <w:p w14:paraId="052CEACC" w14:textId="77777777" w:rsidR="00FE56C0" w:rsidRPr="00FE56C0" w:rsidRDefault="00FE56C0" w:rsidP="00FE56C0">
      <w:r w:rsidRPr="00FE56C0">
        <w:t xml:space="preserve">39. If (Overload-of-other-units is Moderate) and (Mean-Load is High) then (Consequence-Factor is High) (1)                                                                                                                                        </w:t>
      </w:r>
    </w:p>
    <w:p w14:paraId="27384A22" w14:textId="77777777" w:rsidR="00FE56C0" w:rsidRPr="00FE56C0" w:rsidRDefault="00FE56C0" w:rsidP="00FE56C0">
      <w:r w:rsidRPr="00FE56C0">
        <w:t xml:space="preserve">40. If (Mean-Load is Very-high) and (Critical-Loads is Moderate) then (Consequence-Factor is High) (1)                                                                                                                                            </w:t>
      </w:r>
    </w:p>
    <w:p w14:paraId="3580D2C5" w14:textId="77777777" w:rsidR="00FE56C0" w:rsidRPr="00FE56C0" w:rsidRDefault="00FE56C0" w:rsidP="00FE56C0">
      <w:r w:rsidRPr="00FE56C0">
        <w:t xml:space="preserve">41. If (Mean-Load is Moderate) and (Critical-Loads is Very-high) then (Consequence-Factor is High) (1)                                                                                                                                            </w:t>
      </w:r>
    </w:p>
    <w:p w14:paraId="2A228FEE" w14:textId="77777777" w:rsidR="00FE56C0" w:rsidRPr="00FE56C0" w:rsidRDefault="00FE56C0" w:rsidP="00FE56C0">
      <w:r w:rsidRPr="00FE56C0">
        <w:t xml:space="preserve">42. If (Overload-of-other-units is high) or (Proximity-to-other-buildings is Very-high) or (Penalties is Very-high) then (Consequence-Factor is Very-high) (1)                                                                                    </w:t>
      </w:r>
    </w:p>
    <w:p w14:paraId="0AF8786D" w14:textId="77777777" w:rsidR="00FE56C0" w:rsidRPr="00FE56C0" w:rsidRDefault="00FE56C0" w:rsidP="00FE56C0">
      <w:r w:rsidRPr="00FE56C0">
        <w:t xml:space="preserve">43. If (Overload-of-other-units is Very-high) or (Mean-Load is Very-high) then (Consequence-Factor is Very-high) (1)                                                                                                                              </w:t>
      </w:r>
    </w:p>
    <w:p w14:paraId="7930B4B4" w14:textId="77777777" w:rsidR="00FE56C0" w:rsidRPr="00FE56C0" w:rsidRDefault="00FE56C0" w:rsidP="00FE56C0">
      <w:r w:rsidRPr="00FE56C0">
        <w:t xml:space="preserve">44. If (Oil-Volume is Moderate) and (Proximity-to-other-buildings is Very-high) then (Consequence-Factor is Very-high) (1)                                                                                                                        </w:t>
      </w:r>
    </w:p>
    <w:p w14:paraId="5C9145B0" w14:textId="77777777" w:rsidR="00FE56C0" w:rsidRPr="00FE56C0" w:rsidRDefault="00FE56C0" w:rsidP="00FE56C0">
      <w:r w:rsidRPr="00FE56C0">
        <w:t xml:space="preserve">45. If (Oil-Volume is High) and (Proximity-to-other-buildings is High) then (Consequence-Factor is Very-high) (1)                                                                                                                                 </w:t>
      </w:r>
    </w:p>
    <w:p w14:paraId="4C2B6B25" w14:textId="77777777" w:rsidR="00FE56C0" w:rsidRPr="00FE56C0" w:rsidRDefault="00FE56C0" w:rsidP="00FE56C0">
      <w:r w:rsidRPr="00FE56C0">
        <w:t xml:space="preserve">46. If (Oil-Volume is High) and (Proximity-to-other-buildings is Very-high) then (Consequence-Factor is Very-high) (1)                                                                                                                            </w:t>
      </w:r>
    </w:p>
    <w:p w14:paraId="38BA4E19" w14:textId="77777777" w:rsidR="00FE56C0" w:rsidRPr="00FE56C0" w:rsidRDefault="00FE56C0" w:rsidP="00FE56C0">
      <w:r w:rsidRPr="00FE56C0">
        <w:t xml:space="preserve">47. If (Overload-of-other-units is Very-high) and (Mean-Load is Negligible) then (Consequence-Factor is Very-high) (1)                                                                                                                            </w:t>
      </w:r>
    </w:p>
    <w:p w14:paraId="5E52DEE3" w14:textId="77777777" w:rsidR="00FE56C0" w:rsidRPr="00FE56C0" w:rsidRDefault="00FE56C0" w:rsidP="00FE56C0">
      <w:r w:rsidRPr="00FE56C0">
        <w:t xml:space="preserve">48. If (Overload-of-other-units is Very-high) and (Mean-Load is Low) then (Consequence-Factor is Very-high) (1)                                                                                                                                   </w:t>
      </w:r>
    </w:p>
    <w:p w14:paraId="2C3D8115" w14:textId="77777777" w:rsidR="00FE56C0" w:rsidRPr="00FE56C0" w:rsidRDefault="00FE56C0" w:rsidP="00FE56C0">
      <w:r w:rsidRPr="00FE56C0">
        <w:t xml:space="preserve">49. If (Overload-of-other-units is Very-high) and (Mean-Load is Moderate) then (Consequence-Factor is Very-high) (1)                                                                                                                              </w:t>
      </w:r>
    </w:p>
    <w:p w14:paraId="4E8DDB91" w14:textId="77777777" w:rsidR="00FE56C0" w:rsidRPr="00FE56C0" w:rsidRDefault="00FE56C0" w:rsidP="00FE56C0">
      <w:r w:rsidRPr="00FE56C0">
        <w:t xml:space="preserve">50. If (Overload-of-other-units is high) and (Mean-Load is High) then (Consequence-Factor is Very-high) (1)                                                                                                                                       </w:t>
      </w:r>
    </w:p>
    <w:p w14:paraId="332D3AD2" w14:textId="77777777" w:rsidR="00FE56C0" w:rsidRPr="00FE56C0" w:rsidRDefault="00FE56C0" w:rsidP="00FE56C0">
      <w:r w:rsidRPr="00FE56C0">
        <w:t xml:space="preserve">51. If (Overload-of-other-units is Very-high) and (Mean-Load is High) then (Consequence-Factor is Very-high) (1)                                                                                                                                  </w:t>
      </w:r>
    </w:p>
    <w:p w14:paraId="69364867" w14:textId="77777777" w:rsidR="00FE56C0" w:rsidRPr="00FE56C0" w:rsidRDefault="00FE56C0" w:rsidP="00FE56C0">
      <w:r w:rsidRPr="00FE56C0">
        <w:t xml:space="preserve">52. If (Overload-of-other-units is Very-high) and (Mean-Load is Very-high) and (Critical-Loads is Moderate) then (Consequence-Factor is Very-high) (1)                                                                                            </w:t>
      </w:r>
    </w:p>
    <w:p w14:paraId="62848782" w14:textId="77777777" w:rsidR="00FE56C0" w:rsidRPr="00FE56C0" w:rsidRDefault="00FE56C0" w:rsidP="00FE56C0">
      <w:r w:rsidRPr="00FE56C0">
        <w:lastRenderedPageBreak/>
        <w:t xml:space="preserve">53. If (Overload-of-other-units is Very-high) and (Mean-Load is Very-high) and (Critical-Loads is Very-high) then (Consequence-Factor is Very-high) (1)                                                                                           </w:t>
      </w:r>
    </w:p>
    <w:p w14:paraId="002E0E1D" w14:textId="77777777" w:rsidR="00FE56C0" w:rsidRDefault="00FE56C0" w:rsidP="00FE56C0">
      <w:r w:rsidRPr="00FE56C0">
        <w:t xml:space="preserve">54. If (Overload-of-other-units is Very-high) and (Mean-Load is High) and (Critical-Loads is Very-high) then (Consequence-Factor is Very-high) (1)                                                    </w:t>
      </w:r>
    </w:p>
    <w:p w14:paraId="10A4E653" w14:textId="77777777" w:rsidR="00FE56C0" w:rsidRDefault="00FE56C0" w:rsidP="00FE56C0"/>
    <w:p w14:paraId="1817E82D" w14:textId="77777777" w:rsidR="00FE56C0" w:rsidRDefault="00FE56C0" w:rsidP="00FE56C0"/>
    <w:p w14:paraId="7C399E8F" w14:textId="77777777" w:rsidR="00FE56C0" w:rsidRPr="00FE56C0" w:rsidRDefault="00FE56C0" w:rsidP="00FE56C0">
      <w:pPr>
        <w:rPr>
          <w:lang w:val="en-US"/>
        </w:rPr>
      </w:pPr>
      <w:r w:rsidRPr="00FE56C0">
        <w:rPr>
          <w:lang w:val="en-US"/>
        </w:rPr>
        <w:t>RISK INDEX</w:t>
      </w:r>
    </w:p>
    <w:p w14:paraId="57F81EC9" w14:textId="77777777" w:rsidR="00FE56C0" w:rsidRPr="00FE56C0" w:rsidRDefault="00FE56C0" w:rsidP="00FE56C0">
      <w:r w:rsidRPr="00FE56C0">
        <w:t xml:space="preserve">   1. If (Health-Index is Very-Good) and (Consequence-Factor is Very-Low) then (Risk-Index is Low) (1)      </w:t>
      </w:r>
    </w:p>
    <w:p w14:paraId="64C1F9E8" w14:textId="77777777" w:rsidR="00FE56C0" w:rsidRPr="00FE56C0" w:rsidRDefault="00FE56C0" w:rsidP="00FE56C0">
      <w:r w:rsidRPr="00FE56C0">
        <w:t xml:space="preserve">2. If (Health-Index is Very-Good) and (Consequence-Factor is Low) then (Risk-Index is Low) (1)           </w:t>
      </w:r>
    </w:p>
    <w:p w14:paraId="009D20E9" w14:textId="77777777" w:rsidR="00FE56C0" w:rsidRPr="00FE56C0" w:rsidRDefault="00FE56C0" w:rsidP="00FE56C0">
      <w:r w:rsidRPr="00FE56C0">
        <w:t xml:space="preserve">3. If (Health-Index is Very-Good) and (Consequence-Factor is Moderate) then (Risk-Index is Low) (1)      </w:t>
      </w:r>
    </w:p>
    <w:p w14:paraId="27044624" w14:textId="77777777" w:rsidR="00FE56C0" w:rsidRPr="00FE56C0" w:rsidRDefault="00FE56C0" w:rsidP="00FE56C0">
      <w:r w:rsidRPr="00FE56C0">
        <w:t xml:space="preserve">4. If (Health-Index is Very-Good) and (Consequence-Factor is High) then (Risk-Index is Moderate) (1)     </w:t>
      </w:r>
    </w:p>
    <w:p w14:paraId="6A038F18" w14:textId="77777777" w:rsidR="00FE56C0" w:rsidRPr="00FE56C0" w:rsidRDefault="00FE56C0" w:rsidP="00FE56C0">
      <w:r w:rsidRPr="00FE56C0">
        <w:t xml:space="preserve">5. If (Health-Index is Very-Good) and (Consequence-Factor is Very-High) then (Risk-Index is High) (1)    </w:t>
      </w:r>
    </w:p>
    <w:p w14:paraId="25958405" w14:textId="77777777" w:rsidR="00FE56C0" w:rsidRPr="00FE56C0" w:rsidRDefault="00FE56C0" w:rsidP="00FE56C0">
      <w:r w:rsidRPr="00FE56C0">
        <w:t xml:space="preserve">6. If (Health-Index is Good) and (Consequence-Factor is Very-Low) then (Risk-Index is Low) (1)           </w:t>
      </w:r>
    </w:p>
    <w:p w14:paraId="73F66C03" w14:textId="77777777" w:rsidR="00FE56C0" w:rsidRPr="00FE56C0" w:rsidRDefault="00FE56C0" w:rsidP="00FE56C0">
      <w:r w:rsidRPr="00FE56C0">
        <w:t xml:space="preserve">7. If (Health-Index is Good) and (Consequence-Factor is Low) then (Risk-Index is Low) (1)                </w:t>
      </w:r>
    </w:p>
    <w:p w14:paraId="4F9A91C5" w14:textId="77777777" w:rsidR="00FE56C0" w:rsidRPr="00FE56C0" w:rsidRDefault="00FE56C0" w:rsidP="00FE56C0">
      <w:r w:rsidRPr="00FE56C0">
        <w:t xml:space="preserve">8. If (Health-Index is Good) and (Consequence-Factor is Moderate) then (Risk-Index is Moderate) (1)      </w:t>
      </w:r>
    </w:p>
    <w:p w14:paraId="77D714F2" w14:textId="77777777" w:rsidR="00FE56C0" w:rsidRPr="00FE56C0" w:rsidRDefault="00FE56C0" w:rsidP="00FE56C0">
      <w:r w:rsidRPr="00FE56C0">
        <w:t xml:space="preserve">9. If (Health-Index is Good) and (Consequence-Factor is High) then (Risk-Index is Moderate) (1)          </w:t>
      </w:r>
    </w:p>
    <w:p w14:paraId="114B74B7" w14:textId="77777777" w:rsidR="00FE56C0" w:rsidRPr="00FE56C0" w:rsidRDefault="00FE56C0" w:rsidP="00FE56C0">
      <w:r w:rsidRPr="00FE56C0">
        <w:t xml:space="preserve">10. If (Health-Index is Good) and (Consequence-Factor is Very-High) then (Risk-Index is High) (1)        </w:t>
      </w:r>
    </w:p>
    <w:p w14:paraId="16C93A12" w14:textId="77777777" w:rsidR="00FE56C0" w:rsidRPr="00FE56C0" w:rsidRDefault="00FE56C0" w:rsidP="00FE56C0">
      <w:r w:rsidRPr="00FE56C0">
        <w:t xml:space="preserve">11. If (Health-Index is Moderate) and (Consequence-Factor is Very-Low) then (Risk-Index is Low) (1)      </w:t>
      </w:r>
    </w:p>
    <w:p w14:paraId="40C570BF" w14:textId="77777777" w:rsidR="00FE56C0" w:rsidRPr="00FE56C0" w:rsidRDefault="00FE56C0" w:rsidP="00FE56C0">
      <w:r w:rsidRPr="00FE56C0">
        <w:t xml:space="preserve">12. If (Health-Index is Moderate) and (Consequence-Factor is Low) then (Risk-Index is Moderate) (1)      </w:t>
      </w:r>
    </w:p>
    <w:p w14:paraId="71832FAB" w14:textId="77777777" w:rsidR="00FE56C0" w:rsidRPr="00FE56C0" w:rsidRDefault="00FE56C0" w:rsidP="00FE56C0">
      <w:r w:rsidRPr="00FE56C0">
        <w:t xml:space="preserve">13. If (Health-Index is Moderate) and (Consequence-Factor is Moderate) then (Risk-Index is High) (1)     </w:t>
      </w:r>
    </w:p>
    <w:p w14:paraId="50C89C9F" w14:textId="77777777" w:rsidR="00FE56C0" w:rsidRPr="00FE56C0" w:rsidRDefault="00FE56C0" w:rsidP="00FE56C0">
      <w:r w:rsidRPr="00FE56C0">
        <w:t xml:space="preserve">14. If (Health-Index is Moderate) and (Consequence-Factor is High) then (Risk-Index is High) (1)         </w:t>
      </w:r>
    </w:p>
    <w:p w14:paraId="3B2D5003" w14:textId="77777777" w:rsidR="00FE56C0" w:rsidRPr="00FE56C0" w:rsidRDefault="00FE56C0" w:rsidP="00FE56C0">
      <w:r w:rsidRPr="00FE56C0">
        <w:t xml:space="preserve">15. If (Health-Index is Moderate) and (Consequence-Factor is Very-High) then (Risk-Index is High) (1)    </w:t>
      </w:r>
    </w:p>
    <w:p w14:paraId="54634B2C" w14:textId="77777777" w:rsidR="00FE56C0" w:rsidRPr="00FE56C0" w:rsidRDefault="00FE56C0" w:rsidP="00FE56C0">
      <w:r w:rsidRPr="00FE56C0">
        <w:t xml:space="preserve">16. If (Health-Index is Bad) and (Consequence-Factor is Very-Low) then (Risk-Index is Moderate) (1)      </w:t>
      </w:r>
    </w:p>
    <w:p w14:paraId="0047A6CA" w14:textId="77777777" w:rsidR="00FE56C0" w:rsidRPr="00FE56C0" w:rsidRDefault="00FE56C0" w:rsidP="00FE56C0">
      <w:r w:rsidRPr="00FE56C0">
        <w:lastRenderedPageBreak/>
        <w:t xml:space="preserve">17. If (Health-Index is Bad) and (Consequence-Factor is Low) then (Risk-Index is Moderate) (1)           </w:t>
      </w:r>
    </w:p>
    <w:p w14:paraId="57D631A7" w14:textId="77777777" w:rsidR="00FE56C0" w:rsidRPr="00FE56C0" w:rsidRDefault="00FE56C0" w:rsidP="00FE56C0">
      <w:r w:rsidRPr="00FE56C0">
        <w:t xml:space="preserve">18. If (Health-Index is Bad) and (Consequence-Factor is Moderate) then (Risk-Index is High) (1)          </w:t>
      </w:r>
    </w:p>
    <w:p w14:paraId="4F3BBC32" w14:textId="77777777" w:rsidR="00FE56C0" w:rsidRPr="00FE56C0" w:rsidRDefault="00FE56C0" w:rsidP="00FE56C0">
      <w:r w:rsidRPr="00FE56C0">
        <w:t xml:space="preserve">19. If (Health-Index is Bad) and (Consequence-Factor is High) then (Risk-Index is Critical) (1)          </w:t>
      </w:r>
    </w:p>
    <w:p w14:paraId="41AF9AF0" w14:textId="77777777" w:rsidR="00FE56C0" w:rsidRPr="00FE56C0" w:rsidRDefault="00FE56C0" w:rsidP="00FE56C0">
      <w:r w:rsidRPr="00FE56C0">
        <w:t xml:space="preserve">20. If (Health-Index is Bad) and (Consequence-Factor is Very-High) then (Risk-Index is Critical) (1)     </w:t>
      </w:r>
    </w:p>
    <w:p w14:paraId="08D7BBB0" w14:textId="77777777" w:rsidR="00FE56C0" w:rsidRPr="00FE56C0" w:rsidRDefault="00FE56C0" w:rsidP="00FE56C0">
      <w:r w:rsidRPr="00FE56C0">
        <w:t xml:space="preserve">21. If (Health-Index is Very-Bad) and (Consequence-Factor is Very-Low) then (Risk-Index is High) (1)     </w:t>
      </w:r>
    </w:p>
    <w:p w14:paraId="574801E3" w14:textId="77777777" w:rsidR="00FE56C0" w:rsidRPr="00FE56C0" w:rsidRDefault="00FE56C0" w:rsidP="00FE56C0">
      <w:r w:rsidRPr="00FE56C0">
        <w:t xml:space="preserve">22. If (Health-Index is Very-Bad) and (Consequence-Factor is Low) then (Risk-Index is High) (1)          </w:t>
      </w:r>
    </w:p>
    <w:p w14:paraId="007D4F17" w14:textId="77777777" w:rsidR="00FE56C0" w:rsidRPr="00FE56C0" w:rsidRDefault="00FE56C0" w:rsidP="00FE56C0">
      <w:r w:rsidRPr="00FE56C0">
        <w:t xml:space="preserve">23. If (Health-Index is Very-Bad) and (Consequence-Factor is Moderate) then (Risk-Index is High) (1)     </w:t>
      </w:r>
    </w:p>
    <w:p w14:paraId="624FCEDD" w14:textId="77777777" w:rsidR="00FE56C0" w:rsidRPr="00FE56C0" w:rsidRDefault="00FE56C0" w:rsidP="00FE56C0">
      <w:r w:rsidRPr="00FE56C0">
        <w:t xml:space="preserve">24. If (Health-Index is Very-Bad) and (Consequence-Factor is High) then (Risk-Index is Critical) (1)     </w:t>
      </w:r>
    </w:p>
    <w:p w14:paraId="2ABFE641" w14:textId="77777777" w:rsidR="00FE56C0" w:rsidRPr="00FE56C0" w:rsidRDefault="00FE56C0" w:rsidP="00FE56C0">
      <w:r w:rsidRPr="00FE56C0">
        <w:t>25. If (Health-Index is Very-Bad) and (Consequence-Factor is Very-High) then (Risk-Index is Critical) (1)</w:t>
      </w:r>
    </w:p>
    <w:p w14:paraId="1EF1151F" w14:textId="77777777" w:rsidR="00FE56C0" w:rsidRPr="00FE56C0" w:rsidRDefault="00FE56C0" w:rsidP="00FE56C0">
      <w:r w:rsidRPr="00FE56C0">
        <w:t xml:space="preserve">26. If (Health-Index is Very-Bad) then (Risk-Index is Critical) (1)                                      </w:t>
      </w:r>
    </w:p>
    <w:p w14:paraId="21C40102" w14:textId="77777777" w:rsidR="00FE56C0" w:rsidRPr="00FE56C0" w:rsidRDefault="00FE56C0" w:rsidP="00FE56C0">
      <w:r w:rsidRPr="00FE56C0">
        <w:t xml:space="preserve">27. If (Consequence-Factor is Very-High) then (Risk-Index is Critical) (1)                               </w:t>
      </w:r>
    </w:p>
    <w:p w14:paraId="77676CC9" w14:textId="77777777" w:rsidR="00FE56C0" w:rsidRPr="00FE56C0" w:rsidRDefault="00FE56C0" w:rsidP="00FE56C0">
      <w:r w:rsidRPr="00FE56C0">
        <w:t xml:space="preserve">28. If (Health-Index is Very-Good) and (Consequence-Factor is Very-High) then (Risk-Index is Low) (1)    </w:t>
      </w:r>
    </w:p>
    <w:p w14:paraId="40471026" w14:textId="77777777" w:rsidR="00B54217" w:rsidRDefault="00FE56C0" w:rsidP="00FE56C0">
      <w:r w:rsidRPr="00FE56C0">
        <w:t xml:space="preserve">29. If (Health-Index is Very-Bad) and (Consequence-Factor is Very-Low) then (Risk-Index is Low) (1)                         </w:t>
      </w:r>
    </w:p>
    <w:p w14:paraId="319DE923" w14:textId="73D2D420" w:rsidR="00FE56C0" w:rsidRPr="00FE56C0" w:rsidRDefault="00FE56C0" w:rsidP="00B54217">
      <w:r w:rsidRPr="00FE56C0">
        <w:t xml:space="preserve"> </w:t>
      </w:r>
    </w:p>
    <w:sectPr w:rsidR="00FE56C0" w:rsidRPr="00FE56C0" w:rsidSect="00CA0DCF">
      <w:pgSz w:w="12240" w:h="15840"/>
      <w:pgMar w:top="1440" w:right="1411" w:bottom="1411" w:left="2275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MDc2MDEzMjMzMjVS0lEKTi0uzszPAykwrAUA4yjqriwAAAA="/>
  </w:docVars>
  <w:rsids>
    <w:rsidRoot w:val="00FE56C0"/>
    <w:rsid w:val="00146397"/>
    <w:rsid w:val="00B14ACA"/>
    <w:rsid w:val="00B54217"/>
    <w:rsid w:val="00CA0DCF"/>
    <w:rsid w:val="00D60E1D"/>
    <w:rsid w:val="00DF5C26"/>
    <w:rsid w:val="00FE5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E50864"/>
  <w15:chartTrackingRefBased/>
  <w15:docId w15:val="{9253DA2C-B1B4-4623-990B-C8DF9A4D6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H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84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494</Words>
  <Characters>13718</Characters>
  <Application>Microsoft Office Word</Application>
  <DocSecurity>0</DocSecurity>
  <Lines>114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go zaldivar</dc:creator>
  <cp:keywords/>
  <dc:description/>
  <cp:lastModifiedBy>Andrés Romero</cp:lastModifiedBy>
  <cp:revision>2</cp:revision>
  <dcterms:created xsi:type="dcterms:W3CDTF">2021-12-29T12:08:00Z</dcterms:created>
  <dcterms:modified xsi:type="dcterms:W3CDTF">2021-12-29T12:08:00Z</dcterms:modified>
</cp:coreProperties>
</file>